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2C3C4" w14:textId="40B33E61" w:rsidR="00DB47C8" w:rsidRPr="00C57361" w:rsidRDefault="00870622">
      <w:pPr>
        <w:rPr>
          <w:rFonts w:ascii="Times New Roman" w:hAnsi="Times New Roman" w:cs="Times New Roman"/>
        </w:rPr>
      </w:pPr>
      <w:r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EA96C4" wp14:editId="06CFFDF8">
                <wp:simplePos x="0" y="0"/>
                <wp:positionH relativeFrom="column">
                  <wp:posOffset>-742950</wp:posOffset>
                </wp:positionH>
                <wp:positionV relativeFrom="paragraph">
                  <wp:posOffset>4838700</wp:posOffset>
                </wp:positionV>
                <wp:extent cx="2305050" cy="12477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12477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6350"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57E8B1D7" w14:textId="3FAC6B80" w:rsidR="009E5016" w:rsidRPr="005F0145" w:rsidRDefault="001F2880" w:rsidP="00FE7E97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F0145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REFERENCES</w:t>
                            </w:r>
                          </w:p>
                          <w:p w14:paraId="03B39B1C" w14:textId="475190EC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DR. PHOEBE</w:t>
                            </w:r>
                          </w:p>
                          <w:p w14:paraId="1F318F98" w14:textId="49E0319B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T: +254 705 002 745</w:t>
                            </w:r>
                          </w:p>
                          <w:p w14:paraId="38DBE0A9" w14:textId="4E802979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E: phoebe.ongalo@egerton.ac.ke</w:t>
                            </w:r>
                          </w:p>
                          <w:p w14:paraId="03C5DFB4" w14:textId="77777777" w:rsidR="001F2880" w:rsidRPr="001F2880" w:rsidRDefault="001F2880" w:rsidP="001F28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1BEA9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8.5pt;margin-top:381pt;width:181.5pt;height:98.2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" fillcolor="#212934 [1615]" strokecolor="#212934 [1615]" strokeweight=".5pt">
                <v:textbox>
                  <w:txbxContent>
                    <w:p w14:paraId="57E8B1D7" w14:textId="3FAC6B80" w:rsidR="009E5016" w:rsidRPr="005F0145" w:rsidRDefault="001F2880" w:rsidP="00FE7E97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F0145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REFERENCES</w:t>
                      </w:r>
                    </w:p>
                    <w:p w14:paraId="03B39B1C" w14:textId="475190EC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DR. PHOEBE</w:t>
                      </w:r>
                    </w:p>
                    <w:p w14:paraId="1F318F98" w14:textId="49E0319B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T: +254 705 002 745</w:t>
                      </w:r>
                    </w:p>
                    <w:p w14:paraId="38DBE0A9" w14:textId="4E802979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E: phoebe.ongalo@egerton.ac.ke</w:t>
                      </w:r>
                    </w:p>
                    <w:p w14:paraId="03C5DFB4" w14:textId="77777777" w:rsidR="001F2880" w:rsidRPr="001F2880" w:rsidRDefault="001F2880" w:rsidP="001F2880"/>
                  </w:txbxContent>
                </v:textbox>
              </v:shape>
            </w:pict>
          </mc:Fallback>
        </mc:AlternateContent>
      </w:r>
      <w:r w:rsidR="005F0145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4F2139" wp14:editId="7142E7D1">
                <wp:simplePos x="0" y="0"/>
                <wp:positionH relativeFrom="column">
                  <wp:posOffset>-752475</wp:posOffset>
                </wp:positionH>
                <wp:positionV relativeFrom="paragraph">
                  <wp:posOffset>6172200</wp:posOffset>
                </wp:positionV>
                <wp:extent cx="2305050" cy="29337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29337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6350"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044EDDD1" w14:textId="482FB730" w:rsidR="009E5016" w:rsidRPr="005F0145" w:rsidRDefault="009E5016" w:rsidP="00FE7E97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F0145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PERSONAL DETAILS</w:t>
                            </w:r>
                          </w:p>
                          <w:p w14:paraId="32310D05" w14:textId="7D414F88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Date of Birth</w:t>
                            </w:r>
                          </w:p>
                          <w:p w14:paraId="4D951D4D" w14:textId="02550598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27/11/1998</w:t>
                            </w:r>
                          </w:p>
                          <w:p w14:paraId="12C451D7" w14:textId="77777777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430CEA5" w14:textId="2287FFFF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Nationality</w:t>
                            </w:r>
                          </w:p>
                          <w:p w14:paraId="567494D4" w14:textId="406FE195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Kenyan</w:t>
                            </w:r>
                          </w:p>
                          <w:p w14:paraId="1F2DEE7E" w14:textId="77777777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0A7E4836" w14:textId="1CD1434F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Visa status</w:t>
                            </w:r>
                          </w:p>
                          <w:p w14:paraId="230FE2AD" w14:textId="338068F4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Approved</w:t>
                            </w:r>
                          </w:p>
                          <w:p w14:paraId="604726A4" w14:textId="2D48CFF8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5D5F15F6" w14:textId="4A5354E7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arital status</w:t>
                            </w:r>
                          </w:p>
                          <w:p w14:paraId="79ED0A11" w14:textId="5F6E5301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in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D4F2139" id="Text Box 3" o:spid="_x0000_s1027" type="#_x0000_t202" style="position:absolute;margin-left:-59.25pt;margin-top:486pt;width:181.5pt;height:231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" fillcolor="#212934 [1615]" strokecolor="#212934 [1615]" strokeweight=".5pt">
                <v:textbox>
                  <w:txbxContent>
                    <w:p w14:paraId="044EDDD1" w14:textId="482FB730" w:rsidR="009E5016" w:rsidRPr="005F0145" w:rsidRDefault="009E5016" w:rsidP="00FE7E97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F0145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PERSONAL DETAILS</w:t>
                      </w:r>
                    </w:p>
                    <w:p w14:paraId="32310D05" w14:textId="7D414F88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Date of Birth</w:t>
                      </w:r>
                    </w:p>
                    <w:p w14:paraId="4D951D4D" w14:textId="02550598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27/11/1998</w:t>
                      </w:r>
                    </w:p>
                    <w:p w14:paraId="12C451D7" w14:textId="77777777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430CEA5" w14:textId="2287FFFF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Nationality</w:t>
                      </w:r>
                    </w:p>
                    <w:p w14:paraId="567494D4" w14:textId="406FE195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Kenyan</w:t>
                      </w:r>
                    </w:p>
                    <w:p w14:paraId="1F2DEE7E" w14:textId="77777777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0A7E4836" w14:textId="1CD1434F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Visa status</w:t>
                      </w:r>
                    </w:p>
                    <w:p w14:paraId="230FE2AD" w14:textId="338068F4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Approved</w:t>
                      </w:r>
                    </w:p>
                    <w:p w14:paraId="604726A4" w14:textId="2D48CFF8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5D5F15F6" w14:textId="4A5354E7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Marital status</w:t>
                      </w:r>
                    </w:p>
                    <w:p w14:paraId="79ED0A11" w14:textId="5F6E5301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ingle</w:t>
                      </w:r>
                    </w:p>
                  </w:txbxContent>
                </v:textbox>
              </v:shape>
            </w:pict>
          </mc:Fallback>
        </mc:AlternateContent>
      </w:r>
      <w:r w:rsidR="00C57361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03C7D7" wp14:editId="107BBAB4">
                <wp:simplePos x="0" y="0"/>
                <wp:positionH relativeFrom="column">
                  <wp:posOffset>1628775</wp:posOffset>
                </wp:positionH>
                <wp:positionV relativeFrom="paragraph">
                  <wp:posOffset>1276350</wp:posOffset>
                </wp:positionV>
                <wp:extent cx="2486025" cy="3810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D9C24" w14:textId="72356C79" w:rsidR="008F3BB4" w:rsidRPr="00C57361" w:rsidRDefault="008F3BB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6803C7D7" id="_x0000_s1028" type="#_x0000_t202" style="position:absolute;margin-left:128.25pt;margin-top:100.5pt;width:195.75pt;height:3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" strokecolor="white [3212]">
                <v:textbox>
                  <w:txbxContent>
                    <w:p w14:paraId="256D9C24" w14:textId="72356C79" w:rsidR="008F3BB4" w:rsidRPr="00C57361" w:rsidRDefault="008F3BB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WORK EXPERI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492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1EF8F1B" wp14:editId="0BD2D01E">
                <wp:simplePos x="0" y="0"/>
                <wp:positionH relativeFrom="column">
                  <wp:posOffset>-695325</wp:posOffset>
                </wp:positionH>
                <wp:positionV relativeFrom="paragraph">
                  <wp:posOffset>6115050</wp:posOffset>
                </wp:positionV>
                <wp:extent cx="2019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1EFC4A29" id="Straight Connector 1" o:spid="_x0000_s1026" style="position:absolute;flip:y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75pt,481.5pt" to="104.25pt,48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" strokecolor="gray [1629]" strokeweight=".5pt">
                <v:stroke joinstyle="miter"/>
              </v:line>
            </w:pict>
          </mc:Fallback>
        </mc:AlternateContent>
      </w:r>
      <w:r w:rsidR="008F2030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896327B" wp14:editId="007B56F3">
                <wp:simplePos x="0" y="0"/>
                <wp:positionH relativeFrom="page">
                  <wp:posOffset>3856990</wp:posOffset>
                </wp:positionH>
                <wp:positionV relativeFrom="paragraph">
                  <wp:posOffset>4793615</wp:posOffset>
                </wp:positionV>
                <wp:extent cx="3801745" cy="1884045"/>
                <wp:effectExtent l="0" t="0" r="27305" b="20955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1745" cy="188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7400B" w14:textId="31707C42" w:rsidR="00B21C4C" w:rsidRPr="00C57361" w:rsidRDefault="00B21C4C" w:rsidP="00B21C4C">
                            <w:p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</w:pPr>
                            <w:r w:rsidRPr="00412A00"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  <w:t>Bachelor</w:t>
                            </w:r>
                          </w:p>
                          <w:p w14:paraId="3A735391" w14:textId="53642B2B" w:rsidR="00C76B1B" w:rsidRPr="008F2030" w:rsidRDefault="00B21C4C" w:rsidP="008A16B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8F2030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  <w:t>Computer Science</w:t>
                            </w:r>
                          </w:p>
                          <w:p w14:paraId="44D8E2F8" w14:textId="77777777" w:rsidR="008A16B2" w:rsidRPr="0088553F" w:rsidRDefault="008A16B2" w:rsidP="008A16B2">
                            <w:pPr>
                              <w:rPr>
                                <w:rFonts w:ascii="Bahnschrift Condensed" w:hAnsi="Bahnschrift Condensed" w:cstheme="majorHAnsi"/>
                              </w:rPr>
                            </w:pPr>
                          </w:p>
                          <w:p w14:paraId="26E3756C" w14:textId="4887D70E" w:rsidR="00C76B1B" w:rsidRPr="00C57361" w:rsidRDefault="00C76B1B" w:rsidP="00C76B1B">
                            <w:p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  <w:t>High School Diploma</w:t>
                            </w:r>
                          </w:p>
                          <w:p w14:paraId="1E5212DF" w14:textId="317805BC" w:rsidR="00C76B1B" w:rsidRPr="00C57361" w:rsidRDefault="00C76B1B" w:rsidP="008F203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Ranked Top of class</w:t>
                            </w:r>
                          </w:p>
                          <w:p w14:paraId="6480CF6B" w14:textId="43A418DE" w:rsidR="00C76B1B" w:rsidRPr="00C57361" w:rsidRDefault="00ED21C7" w:rsidP="008F203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Attained an aggregate of 80 points (A-) in KCSE examin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896327B" id="_x0000_s1029" type="#_x0000_t202" style="position:absolute;margin-left:303.7pt;margin-top:377.45pt;width:299.35pt;height:148.3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" strokecolor="white [3212]">
                <v:textbox>
                  <w:txbxContent>
                    <w:p w14:paraId="40E7400B" w14:textId="31707C42" w:rsidR="00B21C4C" w:rsidRPr="00C57361" w:rsidRDefault="00B21C4C" w:rsidP="00B21C4C">
                      <w:p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</w:pPr>
                      <w:r w:rsidRPr="00412A00">
                        <w:rPr>
                          <w:rFonts w:ascii="Bahnschrift Condensed" w:hAnsi="Bahnschrift Condensed" w:cstheme="maj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  <w:t>Bachelor</w:t>
                      </w:r>
                    </w:p>
                    <w:p w14:paraId="3A735391" w14:textId="53642B2B" w:rsidR="00C76B1B" w:rsidRPr="008F2030" w:rsidRDefault="00B21C4C" w:rsidP="008A16B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</w:pPr>
                      <w:r w:rsidRPr="008F2030"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  <w:t>Computer Science</w:t>
                      </w:r>
                    </w:p>
                    <w:p w14:paraId="44D8E2F8" w14:textId="77777777" w:rsidR="008A16B2" w:rsidRPr="0088553F" w:rsidRDefault="008A16B2" w:rsidP="008A16B2">
                      <w:pPr>
                        <w:rPr>
                          <w:rFonts w:ascii="Bahnschrift Condensed" w:hAnsi="Bahnschrift Condensed" w:cstheme="majorHAnsi"/>
                        </w:rPr>
                      </w:pPr>
                    </w:p>
                    <w:p w14:paraId="26E3756C" w14:textId="4887D70E" w:rsidR="00C76B1B" w:rsidRPr="00C57361" w:rsidRDefault="00C76B1B" w:rsidP="00C76B1B">
                      <w:p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  <w:t>High School Diploma</w:t>
                      </w:r>
                    </w:p>
                    <w:p w14:paraId="1E5212DF" w14:textId="317805BC" w:rsidR="00C76B1B" w:rsidRPr="00C57361" w:rsidRDefault="00C76B1B" w:rsidP="008F203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Ranked Top of class</w:t>
                      </w:r>
                    </w:p>
                    <w:p w14:paraId="6480CF6B" w14:textId="43A418DE" w:rsidR="00C76B1B" w:rsidRPr="00C57361" w:rsidRDefault="00ED21C7" w:rsidP="008F203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Attained an aggregate of 80 points (A-) in KCSE examination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30110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8283B3" wp14:editId="6425F0B6">
                <wp:simplePos x="0" y="0"/>
                <wp:positionH relativeFrom="page">
                  <wp:align>right</wp:align>
                </wp:positionH>
                <wp:positionV relativeFrom="paragraph">
                  <wp:posOffset>1246505</wp:posOffset>
                </wp:positionV>
                <wp:extent cx="5249545" cy="9525"/>
                <wp:effectExtent l="0" t="0" r="2730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413EA744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62.15pt,98.15pt" to="775.5pt,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" strokecolor="#a5a5a5 [2092]" strokeweight=".5pt">
                <v:stroke joinstyle="miter"/>
                <w10:wrap anchorx="page"/>
              </v:line>
            </w:pict>
          </mc:Fallback>
        </mc:AlternateContent>
      </w:r>
      <w:r w:rsidR="00E85903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5CC674" wp14:editId="05847D6D">
                <wp:simplePos x="0" y="0"/>
                <wp:positionH relativeFrom="column">
                  <wp:posOffset>1781175</wp:posOffset>
                </wp:positionH>
                <wp:positionV relativeFrom="paragraph">
                  <wp:posOffset>180340</wp:posOffset>
                </wp:positionV>
                <wp:extent cx="2000250" cy="11334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16A44" w14:textId="0A29784F" w:rsidR="001C7E54" w:rsidRPr="00C57361" w:rsidRDefault="001C7E54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  <w:t>BRENTONE ALISTAR</w:t>
                            </w:r>
                          </w:p>
                          <w:p w14:paraId="73F9186E" w14:textId="413C2AB3" w:rsidR="001C7E54" w:rsidRPr="008F2030" w:rsidRDefault="00E85903" w:rsidP="00E85903">
                            <w:pP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8F2030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  <w:t>SOFTWARE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25CC674" id="_x0000_s1030" type="#_x0000_t202" style="position:absolute;margin-left:140.25pt;margin-top:14.2pt;width:157.5pt;height:89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" strokecolor="white [3212]">
                <v:textbox>
                  <w:txbxContent>
                    <w:p w14:paraId="20716A44" w14:textId="0A29784F" w:rsidR="001C7E54" w:rsidRPr="00C57361" w:rsidRDefault="001C7E54">
                      <w:pPr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  <w:t>BRENTONE ALISTAR</w:t>
                      </w:r>
                    </w:p>
                    <w:p w14:paraId="73F9186E" w14:textId="413C2AB3" w:rsidR="001C7E54" w:rsidRPr="008F2030" w:rsidRDefault="00E85903" w:rsidP="00E85903">
                      <w:pPr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</w:pPr>
                      <w:r w:rsidRPr="008F2030"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  <w:t>SOFTWARE DEVELO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547F9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59F1059" wp14:editId="6D23C755">
                <wp:simplePos x="0" y="0"/>
                <wp:positionH relativeFrom="column">
                  <wp:posOffset>1638300</wp:posOffset>
                </wp:positionH>
                <wp:positionV relativeFrom="paragraph">
                  <wp:posOffset>1733550</wp:posOffset>
                </wp:positionV>
                <wp:extent cx="1323975" cy="26860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65971" w14:textId="6CC86390" w:rsidR="00D72422" w:rsidRPr="00C57361" w:rsidRDefault="003D6790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EUTRON IT</w:t>
                            </w:r>
                          </w:p>
                          <w:p w14:paraId="2CAF7963" w14:textId="67A9C21E" w:rsidR="00D72422" w:rsidRPr="00C57361" w:rsidRDefault="00D72422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irobi</w:t>
                            </w:r>
                          </w:p>
                          <w:p w14:paraId="7688EAA3" w14:textId="39CD6382" w:rsidR="00D72422" w:rsidRPr="00C57361" w:rsidRDefault="003D6790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y 2021</w:t>
                            </w:r>
                          </w:p>
                          <w:p w14:paraId="0F42F47D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184DDED7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59265563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370D2757" w14:textId="7CA2C574" w:rsidR="008F3BB4" w:rsidRPr="00C57361" w:rsidRDefault="003D6790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EXCHERS LTD</w:t>
                            </w:r>
                          </w:p>
                          <w:p w14:paraId="73AAFCEA" w14:textId="6D6AD8D4" w:rsidR="008F3BB4" w:rsidRPr="00C57361" w:rsidRDefault="008F3BB4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irobi</w:t>
                            </w:r>
                          </w:p>
                          <w:p w14:paraId="39656956" w14:textId="0FBDBDA3" w:rsidR="008F3BB4" w:rsidRPr="00C57361" w:rsidRDefault="00533E3B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eb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9F1059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129pt;margin-top:136.5pt;width:104.25pt;height:21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" strokecolor="white [3212]">
                <v:textbox>
                  <w:txbxContent>
                    <w:p w14:paraId="69A65971" w14:textId="6CC86390" w:rsidR="00D72422" w:rsidRPr="00C57361" w:rsidRDefault="003D6790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EUTRON IT</w:t>
                      </w:r>
                    </w:p>
                    <w:p w14:paraId="2CAF7963" w14:textId="67A9C21E" w:rsidR="00D72422" w:rsidRPr="00C57361" w:rsidRDefault="00D72422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irobi</w:t>
                      </w:r>
                    </w:p>
                    <w:p w14:paraId="7688EAA3" w14:textId="39CD6382" w:rsidR="00D72422" w:rsidRPr="00C57361" w:rsidRDefault="003D6790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y 2021</w:t>
                      </w:r>
                    </w:p>
                    <w:p w14:paraId="0F42F47D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184DDED7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59265563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370D2757" w14:textId="7CA2C574" w:rsidR="008F3BB4" w:rsidRPr="00C57361" w:rsidRDefault="003D6790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EXCHERS LTD</w:t>
                      </w:r>
                    </w:p>
                    <w:p w14:paraId="73AAFCEA" w14:textId="6D6AD8D4" w:rsidR="008F3BB4" w:rsidRPr="00C57361" w:rsidRDefault="008F3BB4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irobi</w:t>
                      </w:r>
                    </w:p>
                    <w:p w14:paraId="39656956" w14:textId="0FBDBDA3" w:rsidR="008F3BB4" w:rsidRPr="00C57361" w:rsidRDefault="00533E3B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eb 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B1A3B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251268B0" wp14:editId="6E4E7356">
                <wp:simplePos x="0" y="0"/>
                <wp:positionH relativeFrom="column">
                  <wp:posOffset>4537495</wp:posOffset>
                </wp:positionH>
                <wp:positionV relativeFrom="paragraph">
                  <wp:posOffset>279532</wp:posOffset>
                </wp:positionV>
                <wp:extent cx="1949450" cy="950602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9450" cy="950602"/>
                          <a:chOff x="0" y="0"/>
                          <a:chExt cx="1949450" cy="950602"/>
                        </a:xfrm>
                      </wpg:grpSpPr>
                      <wps:wsp>
                        <wps:cNvPr id="18" name="TextBox 36"/>
                        <wps:cNvSpPr txBox="1"/>
                        <wps:spPr>
                          <a:xfrm>
                            <a:off x="0" y="629292"/>
                            <a:ext cx="1942465" cy="3213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E9C4BE7" w14:textId="4335E877" w:rsidR="00AB1A3B" w:rsidRPr="005F0145" w:rsidRDefault="005C397F" w:rsidP="00AB1A3B">
                              <w:pPr>
                                <w:pStyle w:val="ContactInfo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F0145">
                                <w:rPr>
                                  <w:rFonts w:ascii="Times New Roman" w:hAnsi="Times New Roman" w:cs="Times New Roman"/>
                                </w:rPr>
                                <w:t>https://www.linkedin.com/in/brentone-alistar-03ba80166/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19" name="Group 19"/>
                        <wpg:cNvGrpSpPr/>
                        <wpg:grpSpPr>
                          <a:xfrm>
                            <a:off x="0" y="0"/>
                            <a:ext cx="1949450" cy="569343"/>
                            <a:chOff x="0" y="0"/>
                            <a:chExt cx="1949450" cy="569343"/>
                          </a:xfrm>
                        </wpg:grpSpPr>
                        <wps:wsp>
                          <wps:cNvPr id="20" name="TextBox 34"/>
                          <wps:cNvSpPr txBox="1"/>
                          <wps:spPr>
                            <a:xfrm>
                              <a:off x="0" y="0"/>
                              <a:ext cx="1942465" cy="160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B8EC40" w14:textId="30DE5960" w:rsidR="00AB1A3B" w:rsidRPr="005F0145" w:rsidRDefault="005C397F" w:rsidP="00AB1A3B">
                                <w:pPr>
                                  <w:pStyle w:val="ContactInfo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5F0145">
                                  <w:rPr>
                                    <w:rFonts w:ascii="Times New Roman" w:hAnsi="Times New Roman" w:cs="Times New Roman"/>
                                  </w:rPr>
                                  <w:t>0740096095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21" name="TextBox 35"/>
                          <wps:cNvSpPr txBox="1"/>
                          <wps:spPr>
                            <a:xfrm>
                              <a:off x="0" y="319139"/>
                              <a:ext cx="1949450" cy="160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86D935" w14:textId="433FEFD1" w:rsidR="00AB1A3B" w:rsidRPr="005F0145" w:rsidRDefault="004E63F1" w:rsidP="00AB1A3B">
                                <w:pPr>
                                  <w:pStyle w:val="ContactInfo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5F0145">
                                  <w:rPr>
                                    <w:rFonts w:ascii="Times New Roman" w:hAnsi="Times New Roman" w:cs="Times New Roman"/>
                                  </w:rPr>
                                  <w:t>i</w:t>
                                </w:r>
                                <w:r w:rsidR="005C397F" w:rsidRPr="005F0145">
                                  <w:rPr>
                                    <w:rFonts w:ascii="Times New Roman" w:hAnsi="Times New Roman" w:cs="Times New Roman"/>
                                  </w:rPr>
                                  <w:t>brentone.alistar@gmail.com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22" name="Straight Connector 45" descr="decorative element"/>
                          <wps:cNvCnPr/>
                          <wps:spPr>
                            <a:xfrm>
                              <a:off x="25879" y="569343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45" descr="decorative element"/>
                          <wps:cNvCnPr/>
                          <wps:spPr>
                            <a:xfrm>
                              <a:off x="25879" y="250166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group w14:anchorId="251268B0" id="Group 17" o:spid="_x0000_s1032" style="position:absolute;margin-left:357.3pt;margin-top:22pt;width:153.5pt;height:74.85pt;z-index:251698176" coordsize="19494,9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">
                <v:shape id="TextBox 36" o:spid="_x0000_s1033" type="#_x0000_t202" style="position:absolute;top:6292;width:19424;height:3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" filled="f" stroked="f">
                  <v:textbox style="mso-fit-shape-to-text:t" inset="0,0,0,0">
                    <w:txbxContent>
                      <w:p w14:paraId="0E9C4BE7" w14:textId="4335E877" w:rsidR="00AB1A3B" w:rsidRPr="005F0145" w:rsidRDefault="005C397F" w:rsidP="00AB1A3B">
                        <w:pPr>
                          <w:pStyle w:val="ContactInfo"/>
                          <w:rPr>
                            <w:rFonts w:ascii="Times New Roman" w:hAnsi="Times New Roman" w:cs="Times New Roman"/>
                          </w:rPr>
                        </w:pPr>
                        <w:r w:rsidRPr="005F0145">
                          <w:rPr>
                            <w:rFonts w:ascii="Times New Roman" w:hAnsi="Times New Roman" w:cs="Times New Roman"/>
                          </w:rPr>
                          <w:t>https://www.linkedin.com/in/brentone-alistar-03ba80166/</w:t>
                        </w:r>
                      </w:p>
                    </w:txbxContent>
                  </v:textbox>
                </v:shape>
                <v:group id="Group 19" o:spid="_x0000_s1034" style="position:absolute;width:19494;height:5693" coordsize="19494,5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TextBox 34" o:spid="_x0000_s1035" type="#_x0000_t202" style="position:absolute;width:1942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" filled="f" stroked="f">
                    <v:textbox style="mso-fit-shape-to-text:t" inset="0,0,0,0">
                      <w:txbxContent>
                        <w:p w14:paraId="51B8EC40" w14:textId="30DE5960" w:rsidR="00AB1A3B" w:rsidRPr="005F0145" w:rsidRDefault="005C397F" w:rsidP="00AB1A3B">
                          <w:pPr>
                            <w:pStyle w:val="ContactInfo"/>
                            <w:rPr>
                              <w:rFonts w:ascii="Times New Roman" w:hAnsi="Times New Roman" w:cs="Times New Roman"/>
                            </w:rPr>
                          </w:pPr>
                          <w:r w:rsidRPr="005F0145">
                            <w:rPr>
                              <w:rFonts w:ascii="Times New Roman" w:hAnsi="Times New Roman" w:cs="Times New Roman"/>
                            </w:rPr>
                            <w:t>0740096095</w:t>
                          </w:r>
                        </w:p>
                      </w:txbxContent>
                    </v:textbox>
                  </v:shape>
                  <v:shape id="TextBox 35" o:spid="_x0000_s1036" type="#_x0000_t202" style="position:absolute;top:3191;width:1949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" filled="f" stroked="f">
                    <v:textbox style="mso-fit-shape-to-text:t" inset="0,0,0,0">
                      <w:txbxContent>
                        <w:p w14:paraId="0E86D935" w14:textId="433FEFD1" w:rsidR="00AB1A3B" w:rsidRPr="005F0145" w:rsidRDefault="004E63F1" w:rsidP="00AB1A3B">
                          <w:pPr>
                            <w:pStyle w:val="ContactInfo"/>
                            <w:rPr>
                              <w:rFonts w:ascii="Times New Roman" w:hAnsi="Times New Roman" w:cs="Times New Roman"/>
                            </w:rPr>
                          </w:pPr>
                          <w:r w:rsidRPr="005F0145">
                            <w:rPr>
                              <w:rFonts w:ascii="Times New Roman" w:hAnsi="Times New Roman" w:cs="Times New Roman"/>
                            </w:rPr>
                            <w:t>i</w:t>
                          </w:r>
                          <w:r w:rsidR="005C397F" w:rsidRPr="005F0145">
                            <w:rPr>
                              <w:rFonts w:ascii="Times New Roman" w:hAnsi="Times New Roman" w:cs="Times New Roman"/>
                            </w:rPr>
                            <w:t>brentone.alistar@gmail.com</w:t>
                          </w:r>
                        </w:p>
                      </w:txbxContent>
                    </v:textbox>
                  </v:shape>
                  <v:line id="Straight Connector 45" o:spid="_x0000_s1037" alt="decorative element" style="position:absolute;visibility:visible;mso-wrap-style:square" from="258,5693" to="19200,5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" strokecolor="#d8d8d8 [2732]" strokeweight=".5pt">
                    <v:stroke joinstyle="miter"/>
                  </v:line>
                  <v:line id="Straight Connector 45" o:spid="_x0000_s1038" alt="decorative element" style="position:absolute;visibility:visible;mso-wrap-style:square" from="258,2501" to="19200,2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" strokecolor="#d8d8d8 [2732]" strokeweight=".5pt">
                    <v:stroke joinstyle="miter"/>
                  </v:line>
                </v:group>
              </v:group>
            </w:pict>
          </mc:Fallback>
        </mc:AlternateContent>
      </w:r>
      <w:r w:rsidR="00AB1A3B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556249EA" wp14:editId="55E09E79">
                <wp:simplePos x="0" y="0"/>
                <wp:positionH relativeFrom="column">
                  <wp:posOffset>4244196</wp:posOffset>
                </wp:positionH>
                <wp:positionV relativeFrom="paragraph">
                  <wp:posOffset>258792</wp:posOffset>
                </wp:positionV>
                <wp:extent cx="220980" cy="833456"/>
                <wp:effectExtent l="0" t="0" r="762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" cy="833456"/>
                          <a:chOff x="0" y="0"/>
                          <a:chExt cx="220980" cy="833456"/>
                        </a:xfrm>
                      </wpg:grpSpPr>
                      <pic:pic xmlns:pic="http://schemas.openxmlformats.org/drawingml/2006/picture">
                        <pic:nvPicPr>
                          <pic:cNvPr id="24" name="Graphic 23" descr="Icon Phone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253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Graphic 27" descr="Icon At Symbol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01925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Graphic 29" descr="Icon Web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12476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group w14:anchorId="55ACD9CC" id="Group 16" o:spid="_x0000_s1026" style="position:absolute;margin-left:334.2pt;margin-top:20.4pt;width:17.4pt;height:65.65pt;z-index:251696128" coordsize="2209,8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3" o:spid="_x0000_s1027" type="#_x0000_t75" alt="Icon Phone" style="position:absolute;left:172;width:1645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">
                  <v:imagedata r:id="rId13" o:title="Icon Phone"/>
                </v:shape>
                <v:shape id="Graphic 27" o:spid="_x0000_s1028" type="#_x0000_t75" alt="Icon At Symbol" style="position:absolute;top:3019;width:2209;height:2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">
                  <v:imagedata r:id="rId14" o:title="Icon At Symbol"/>
                </v:shape>
                <v:shape id="Graphic 29" o:spid="_x0000_s1029" type="#_x0000_t75" alt="Icon Web" style="position:absolute;top:6124;width:2209;height:2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">
                  <v:imagedata r:id="rId15" o:title="Icon Web"/>
                </v:shape>
              </v:group>
            </w:pict>
          </mc:Fallback>
        </mc:AlternateContent>
      </w:r>
      <w:r w:rsidR="00F72F0A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CB2B0F6" wp14:editId="53740153">
                <wp:simplePos x="0" y="0"/>
                <wp:positionH relativeFrom="page">
                  <wp:posOffset>2639060</wp:posOffset>
                </wp:positionH>
                <wp:positionV relativeFrom="paragraph">
                  <wp:posOffset>7254240</wp:posOffset>
                </wp:positionV>
                <wp:extent cx="4500245" cy="943610"/>
                <wp:effectExtent l="0" t="0" r="14605" b="2794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943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5523D" w14:textId="2E630F1C" w:rsidR="00F72F0A" w:rsidRPr="005F0145" w:rsidRDefault="00F72F0A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>DJANGO</w:t>
                            </w: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5C397F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12A00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264F1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C397F" w:rsidRPr="005F0145">
                              <w:rPr>
                                <w:rFonts w:ascii="Times New Roman" w:hAnsi="Times New Roman" w:cs="Times New Roman"/>
                              </w:rPr>
                              <w:t>MYSQL</w:t>
                            </w:r>
                            <w:r w:rsidR="002C0B0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B00C9">
                              <w:rPr>
                                <w:rFonts w:ascii="Times New Roman" w:hAnsi="Times New Roman" w:cs="Times New Roman"/>
                              </w:rPr>
                              <w:t>REACT JS</w:t>
                            </w:r>
                          </w:p>
                          <w:p w14:paraId="4EF887EC" w14:textId="5451087F" w:rsidR="00F72F0A" w:rsidRPr="005F0145" w:rsidRDefault="00F72F0A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>DATABASE AND N/W ADMIN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LARAVEL</w:t>
                            </w:r>
                            <w:r w:rsidR="002C0B0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  <w:t>JAVASCRIPT</w:t>
                            </w:r>
                          </w:p>
                          <w:p w14:paraId="1D3A9249" w14:textId="02D60310" w:rsidR="00F72F0A" w:rsidRPr="005F0145" w:rsidRDefault="002C0B06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 xml:space="preserve">PYTHON </w:t>
                            </w:r>
                            <w:r w:rsidR="00F72F0A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12A00" w:rsidRPr="005F0145">
                              <w:rPr>
                                <w:rFonts w:ascii="Times New Roman" w:hAnsi="Times New Roman" w:cs="Times New Roman"/>
                              </w:rPr>
                              <w:t xml:space="preserve">              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264F15">
                              <w:rPr>
                                <w:rFonts w:ascii="Times New Roman" w:hAnsi="Times New Roman" w:cs="Times New Roman"/>
                              </w:rPr>
                              <w:t xml:space="preserve">             </w:t>
                            </w:r>
                            <w:r w:rsidR="00175734" w:rsidRPr="005F0145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>ODE JS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="00E55E5B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>BOOTSTR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3CB2B0F6"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margin-left:207.8pt;margin-top:571.2pt;width:354.35pt;height:74.3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" strokecolor="white [3212]">
                <v:textbox>
                  <w:txbxContent>
                    <w:p w14:paraId="2195523D" w14:textId="2E630F1C" w:rsidR="00F72F0A" w:rsidRPr="005F0145" w:rsidRDefault="00F72F0A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>DJANGO</w:t>
                      </w:r>
                      <w:r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5C397F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12A00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264F1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C397F" w:rsidRPr="005F0145">
                        <w:rPr>
                          <w:rFonts w:ascii="Times New Roman" w:hAnsi="Times New Roman" w:cs="Times New Roman"/>
                        </w:rPr>
                        <w:t>MYSQL</w:t>
                      </w:r>
                      <w:r w:rsidR="002C0B06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B00C9">
                        <w:rPr>
                          <w:rFonts w:ascii="Times New Roman" w:hAnsi="Times New Roman" w:cs="Times New Roman"/>
                        </w:rPr>
                        <w:t>REACT JS</w:t>
                      </w:r>
                    </w:p>
                    <w:p w14:paraId="4EF887EC" w14:textId="5451087F" w:rsidR="00F72F0A" w:rsidRPr="005F0145" w:rsidRDefault="00F72F0A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>DATABASE AND N/W ADMIN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ab/>
                        <w:t xml:space="preserve"> LARAVEL</w:t>
                      </w:r>
                      <w:r w:rsidR="002C0B06" w:rsidRPr="005F0145">
                        <w:rPr>
                          <w:rFonts w:ascii="Times New Roman" w:hAnsi="Times New Roman" w:cs="Times New Roman"/>
                        </w:rPr>
                        <w:tab/>
                        <w:t>JAVASCRIPT</w:t>
                      </w:r>
                    </w:p>
                    <w:p w14:paraId="1D3A9249" w14:textId="02D60310" w:rsidR="00F72F0A" w:rsidRPr="005F0145" w:rsidRDefault="002C0B06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 xml:space="preserve">PYTHON </w:t>
                      </w:r>
                      <w:r w:rsidR="00F72F0A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12A00" w:rsidRPr="005F0145">
                        <w:rPr>
                          <w:rFonts w:ascii="Times New Roman" w:hAnsi="Times New Roman" w:cs="Times New Roman"/>
                        </w:rPr>
                        <w:t xml:space="preserve">              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264F15">
                        <w:rPr>
                          <w:rFonts w:ascii="Times New Roman" w:hAnsi="Times New Roman" w:cs="Times New Roman"/>
                        </w:rPr>
                        <w:t xml:space="preserve">             </w:t>
                      </w:r>
                      <w:r w:rsidR="00175734" w:rsidRPr="005F0145">
                        <w:rPr>
                          <w:rFonts w:ascii="Times New Roman" w:hAnsi="Times New Roman" w:cs="Times New Roman"/>
                        </w:rPr>
                        <w:t>N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>ODE JS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="00E55E5B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>BOOTSTRAP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828F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FF2A923" wp14:editId="1CFC8B7B">
                <wp:simplePos x="0" y="0"/>
                <wp:positionH relativeFrom="page">
                  <wp:posOffset>2530056</wp:posOffset>
                </wp:positionH>
                <wp:positionV relativeFrom="paragraph">
                  <wp:posOffset>6741160</wp:posOffset>
                </wp:positionV>
                <wp:extent cx="5249545" cy="9525"/>
                <wp:effectExtent l="0" t="0" r="2730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0EE0B0F2" id="Straight Connector 10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99.2pt,530.8pt" to="612.55pt,5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" strokecolor="#a5a5a5 [2092]" strokeweight=".5pt">
                <v:stroke joinstyle="miter"/>
                <w10:wrap anchorx="page"/>
              </v:line>
            </w:pict>
          </mc:Fallback>
        </mc:AlternateContent>
      </w:r>
      <w:r w:rsidR="003828F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9598D1A" wp14:editId="2E536838">
                <wp:simplePos x="0" y="0"/>
                <wp:positionH relativeFrom="column">
                  <wp:posOffset>1664443</wp:posOffset>
                </wp:positionH>
                <wp:positionV relativeFrom="paragraph">
                  <wp:posOffset>6855329</wp:posOffset>
                </wp:positionV>
                <wp:extent cx="1819275" cy="381000"/>
                <wp:effectExtent l="0" t="0" r="28575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F4F0C" w14:textId="657BC7E8" w:rsidR="00A84BC3" w:rsidRPr="00C57361" w:rsidRDefault="00A84BC3" w:rsidP="00A84BC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59598D1A" id="_x0000_s1040" type="#_x0000_t202" style="position:absolute;margin-left:131.05pt;margin-top:539.8pt;width:143.25pt;height:30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" strokecolor="white [3212]">
                <v:textbox>
                  <w:txbxContent>
                    <w:p w14:paraId="610F4F0C" w14:textId="657BC7E8" w:rsidR="00A84BC3" w:rsidRPr="00C57361" w:rsidRDefault="00A84BC3" w:rsidP="00A84BC3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03DB9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ECBE05C" wp14:editId="782A6974">
                <wp:simplePos x="0" y="0"/>
                <wp:positionH relativeFrom="margin">
                  <wp:align>center</wp:align>
                </wp:positionH>
                <wp:positionV relativeFrom="paragraph">
                  <wp:posOffset>4881952</wp:posOffset>
                </wp:positionV>
                <wp:extent cx="71275" cy="1820174"/>
                <wp:effectExtent l="0" t="0" r="24130" b="2794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75" cy="1820174"/>
                          <a:chOff x="0" y="0"/>
                          <a:chExt cx="86995" cy="1872323"/>
                        </a:xfrm>
                      </wpg:grpSpPr>
                      <wps:wsp>
                        <wps:cNvPr id="215" name="Straight Connector 215"/>
                        <wps:cNvCnPr/>
                        <wps:spPr>
                          <a:xfrm>
                            <a:off x="34505" y="34506"/>
                            <a:ext cx="9520" cy="183781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Circle: Hollow 216"/>
                        <wps:cNvSpPr/>
                        <wps:spPr>
                          <a:xfrm>
                            <a:off x="0" y="0"/>
                            <a:ext cx="71275" cy="72545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2" name="Circle: Hollow 222"/>
                        <wps:cNvSpPr/>
                        <wps:spPr>
                          <a:xfrm>
                            <a:off x="0" y="905774"/>
                            <a:ext cx="86995" cy="86995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B067734" id="Group 4" o:spid="_x0000_s1026" style="position:absolute;margin-left:0;margin-top:384.4pt;width:5.6pt;height:143.3pt;z-index:251684864;mso-position-horizontal:center;mso-position-horizontal-relative:margin;mso-width-relative:margin;mso-height-relative:margin" coordsize="869,18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">
                <v:line id="Straight Connector 215" o:spid="_x0000_s1027" style="position:absolute;visibility:visible;mso-wrap-style:square" from="345,345" to="440,18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" strokecolor="#a5a5a5 [2092]" strokeweight=".5pt">
                  <v:stroke joinstyle="miter"/>
                </v:line>
                <v:shapetype id="_x0000_t23" coordsize="21600,21600" o:spt="23" adj="5400" path="m,10800qy10800,,21600,10800,10800,21600,,10800xm@0,10800qy10800@2@1,10800,10800@0@0,10800xe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o:connecttype="custom" o:connectlocs="10800,0;3163,3163;0,10800;3163,18437;10800,21600;18437,18437;21600,10800;18437,3163" textboxrect="3163,3163,18437,18437"/>
                  <v:handles>
                    <v:h position="#0,center" xrange="0,10800"/>
                  </v:handles>
                </v:shapetype>
                <v:shape id="Circle: Hollow 216" o:spid="_x0000_s1028" type="#_x0000_t23" style="position:absolute;width:712;height: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" fillcolor="white [3201]" strokecolor="black [3200]" strokeweight="1pt">
                  <v:stroke joinstyle="miter"/>
                </v:shape>
                <v:shape id="Circle: Hollow 222" o:spid="_x0000_s1029" type="#_x0000_t23" style="position:absolute;top:9057;width:869;height: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" fillcolor="white [3201]" strokecolor="black [3200]" strokeweight="1pt">
                  <v:stroke joinstyle="miter"/>
                </v:shape>
                <w10:wrap anchorx="margin"/>
              </v:group>
            </w:pict>
          </mc:Fallback>
        </mc:AlternateContent>
      </w:r>
      <w:r w:rsidR="00BA30C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F342B8F" wp14:editId="69B359AC">
                <wp:simplePos x="0" y="0"/>
                <wp:positionH relativeFrom="column">
                  <wp:posOffset>1657667</wp:posOffset>
                </wp:positionH>
                <wp:positionV relativeFrom="paragraph">
                  <wp:posOffset>4826922</wp:posOffset>
                </wp:positionV>
                <wp:extent cx="1323975" cy="1404620"/>
                <wp:effectExtent l="0" t="0" r="28575" b="14605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2C05B" w14:textId="5503C1FA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GERTON</w:t>
                            </w:r>
                          </w:p>
                          <w:p w14:paraId="0C357408" w14:textId="1B289799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NIVERSITY</w:t>
                            </w:r>
                          </w:p>
                          <w:p w14:paraId="47EA545A" w14:textId="2089898B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kuru</w:t>
                            </w:r>
                          </w:p>
                          <w:p w14:paraId="2EB2929F" w14:textId="102D2A53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2</w:t>
                            </w:r>
                            <w:r w:rsidR="008F2030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425DCFFD" w14:textId="77777777" w:rsidR="00C76B1B" w:rsidRDefault="00C76B1B" w:rsidP="00C76B1B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7EF776F" w14:textId="5ED7B533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ORO SARE</w:t>
                            </w:r>
                          </w:p>
                          <w:p w14:paraId="144F46B6" w14:textId="57ACA2FD" w:rsidR="00B21C4C" w:rsidRPr="00C57361" w:rsidRDefault="00D371FD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ma</w:t>
                            </w:r>
                            <w:r w:rsidR="00DA2CC5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y</w:t>
                            </w:r>
                          </w:p>
                          <w:p w14:paraId="28F95A73" w14:textId="4F1D0CD7" w:rsidR="00D371FD" w:rsidRPr="00C57361" w:rsidRDefault="00D371FD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3F342B8F" id="_x0000_s1041" type="#_x0000_t202" style="position:absolute;margin-left:130.5pt;margin-top:380.05pt;width:104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" strokecolor="white [3212]">
                <v:textbox style="mso-fit-shape-to-text:t">
                  <w:txbxContent>
                    <w:p w14:paraId="7B92C05B" w14:textId="5503C1FA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GERTON</w:t>
                      </w:r>
                    </w:p>
                    <w:p w14:paraId="0C357408" w14:textId="1B289799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NIVERSITY</w:t>
                      </w:r>
                    </w:p>
                    <w:p w14:paraId="47EA545A" w14:textId="2089898B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kuru</w:t>
                      </w:r>
                    </w:p>
                    <w:p w14:paraId="2EB2929F" w14:textId="102D2A53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2</w:t>
                      </w:r>
                      <w:r w:rsidR="008F2030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</w:t>
                      </w:r>
                    </w:p>
                    <w:p w14:paraId="425DCFFD" w14:textId="77777777" w:rsidR="00C76B1B" w:rsidRDefault="00C76B1B" w:rsidP="00C76B1B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57EF776F" w14:textId="5ED7B533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ORO SARE</w:t>
                      </w:r>
                    </w:p>
                    <w:p w14:paraId="144F46B6" w14:textId="57ACA2FD" w:rsidR="00B21C4C" w:rsidRPr="00C57361" w:rsidRDefault="00D371FD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oma</w:t>
                      </w:r>
                      <w:r w:rsidR="00DA2CC5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y</w:t>
                      </w:r>
                    </w:p>
                    <w:p w14:paraId="28F95A73" w14:textId="4F1D0CD7" w:rsidR="00D371FD" w:rsidRPr="00C57361" w:rsidRDefault="00D371FD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1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30C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B57AC39" wp14:editId="208400A4">
                <wp:simplePos x="0" y="0"/>
                <wp:positionH relativeFrom="column">
                  <wp:posOffset>1657722</wp:posOffset>
                </wp:positionH>
                <wp:positionV relativeFrom="paragraph">
                  <wp:posOffset>4472437</wp:posOffset>
                </wp:positionV>
                <wp:extent cx="1819275" cy="38100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A6CC4" w14:textId="4AA34EC9" w:rsidR="00B21C4C" w:rsidRPr="00C57361" w:rsidRDefault="00B21C4C" w:rsidP="00B21C4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2B57AC39" id="_x0000_s1042" type="#_x0000_t202" style="position:absolute;margin-left:130.55pt;margin-top:352.15pt;width:143.25pt;height:3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" strokecolor="white [3212]">
                <v:textbox>
                  <w:txbxContent>
                    <w:p w14:paraId="546A6CC4" w14:textId="4AA34EC9" w:rsidR="00B21C4C" w:rsidRPr="00C57361" w:rsidRDefault="00B21C4C" w:rsidP="00B21C4C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645371" wp14:editId="03194F4D">
                <wp:simplePos x="0" y="0"/>
                <wp:positionH relativeFrom="column">
                  <wp:posOffset>1609725</wp:posOffset>
                </wp:positionH>
                <wp:positionV relativeFrom="paragraph">
                  <wp:posOffset>4422008</wp:posOffset>
                </wp:positionV>
                <wp:extent cx="5249545" cy="9525"/>
                <wp:effectExtent l="0" t="0" r="2730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line w14:anchorId="6B99CE27" id="Straight Connector 1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348.2pt" to="540.1pt,3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" strokecolor="#a5a5a5 [2092]" strokeweight=".5pt">
                <v:stroke joinstyle="miter"/>
              </v:line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C6A8404" wp14:editId="7D03E787">
                <wp:simplePos x="0" y="0"/>
                <wp:positionH relativeFrom="column">
                  <wp:posOffset>2863970</wp:posOffset>
                </wp:positionH>
                <wp:positionV relativeFrom="paragraph">
                  <wp:posOffset>1854679</wp:posOffset>
                </wp:positionV>
                <wp:extent cx="99024" cy="2475781"/>
                <wp:effectExtent l="0" t="0" r="15875" b="39370"/>
                <wp:wrapNone/>
                <wp:docPr id="213" name="Group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24" cy="2475781"/>
                          <a:chOff x="0" y="0"/>
                          <a:chExt cx="119270" cy="3085106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55660" y="63610"/>
                            <a:ext cx="15930" cy="302149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Circle: Hollow 12"/>
                        <wps:cNvSpPr/>
                        <wps:spPr>
                          <a:xfrm>
                            <a:off x="0" y="0"/>
                            <a:ext cx="119270" cy="119269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A909A03" id="Group 213" o:spid="_x0000_s1026" style="position:absolute;margin-left:225.5pt;margin-top:146.05pt;width:7.8pt;height:194.95pt;z-index:251669504;mso-width-relative:margin;mso-height-relative:margin" coordsize="1192,30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">
                <v:line id="Straight Connector 9" o:spid="_x0000_s1027" style="position:absolute;visibility:visible;mso-wrap-style:square" from="556,636" to="715,30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" strokecolor="#a5a5a5 [2092]" strokeweight=".5pt">
                  <v:stroke joinstyle="miter"/>
                </v:line>
                <v:shape id="Circle: Hollow 12" o:spid="_x0000_s1028" type="#_x0000_t23" style="position:absolute;width:1192;height:1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" fillcolor="white [3201]" strokecolor="black [3200]" strokeweight="1pt">
                  <v:stroke joinstyle="miter"/>
                </v:shape>
              </v:group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7416EDA" wp14:editId="02814F8E">
                <wp:simplePos x="0" y="0"/>
                <wp:positionH relativeFrom="column">
                  <wp:posOffset>2941320</wp:posOffset>
                </wp:positionH>
                <wp:positionV relativeFrom="paragraph">
                  <wp:posOffset>1742440</wp:posOffset>
                </wp:positionV>
                <wp:extent cx="3857625" cy="2604770"/>
                <wp:effectExtent l="0" t="0" r="28575" b="241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2604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95A0B" w14:textId="47B6B332" w:rsidR="003547F9" w:rsidRPr="00C57361" w:rsidRDefault="001D7A5A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Lead Software Developer</w:t>
                            </w:r>
                          </w:p>
                          <w:p w14:paraId="07E3A80D" w14:textId="71EB7635" w:rsidR="00D72422" w:rsidRPr="00C57361" w:rsidRDefault="00795C75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Projects Manager</w:t>
                            </w:r>
                          </w:p>
                          <w:p w14:paraId="63059809" w14:textId="1046A1B7" w:rsidR="00E85903" w:rsidRPr="00C57361" w:rsidRDefault="00175734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Laravel Framework</w:t>
                            </w:r>
                            <w:r w:rsidR="00E85903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 xml:space="preserve"> developer</w:t>
                            </w:r>
                            <w:r w:rsidR="00957BBB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.</w:t>
                            </w:r>
                          </w:p>
                          <w:p w14:paraId="4D8CFF21" w14:textId="77777777" w:rsidR="003547F9" w:rsidRDefault="003547F9">
                            <w:pPr>
                              <w:rPr>
                                <w:rFonts w:ascii="Bahnschrift Condensed" w:hAnsi="Bahnschrift Condensed"/>
                                <w:b/>
                                <w:bCs/>
                              </w:rPr>
                            </w:pPr>
                          </w:p>
                          <w:p w14:paraId="199A1306" w14:textId="2FDE97F9" w:rsidR="00D432AB" w:rsidRPr="00C57361" w:rsidRDefault="00A9188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  <w:r w:rsidR="006D166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nior Software Developer</w:t>
                            </w:r>
                          </w:p>
                          <w:p w14:paraId="62358137" w14:textId="313FDCC0" w:rsidR="00795C75" w:rsidRPr="00C57361" w:rsidRDefault="00795C75" w:rsidP="00795C7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 xml:space="preserve">Developer for </w:t>
                            </w:r>
                            <w:hyperlink r:id="rId16" w:history="1">
                              <w:r w:rsidRPr="00C57361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lang w:val="en-ZA"/>
                                </w:rPr>
                                <w:t>https://sahani.co/</w:t>
                              </w:r>
                            </w:hyperlink>
                          </w:p>
                          <w:p w14:paraId="2C39A2EC" w14:textId="7DD86B57" w:rsidR="004F3C6E" w:rsidRPr="00DB56EB" w:rsidRDefault="00DB56EB" w:rsidP="00DB56E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Laravel Framework develop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16EDA" id="_x0000_s1043" type="#_x0000_t202" style="position:absolute;margin-left:231.6pt;margin-top:137.2pt;width:303.75pt;height:205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" strokecolor="white [3212]">
                <v:textbox>
                  <w:txbxContent>
                    <w:p w14:paraId="5B095A0B" w14:textId="47B6B332" w:rsidR="003547F9" w:rsidRPr="00C57361" w:rsidRDefault="001D7A5A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</w:rPr>
                        <w:t>Lead Software Developer</w:t>
                      </w:r>
                    </w:p>
                    <w:p w14:paraId="07E3A80D" w14:textId="71EB7635" w:rsidR="00D72422" w:rsidRPr="00C57361" w:rsidRDefault="00795C75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Projects Manager</w:t>
                      </w:r>
                    </w:p>
                    <w:p w14:paraId="63059809" w14:textId="1046A1B7" w:rsidR="00E85903" w:rsidRPr="00C57361" w:rsidRDefault="00175734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Laravel Framework</w:t>
                      </w:r>
                      <w:r w:rsidR="00E85903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 xml:space="preserve"> developer</w:t>
                      </w:r>
                      <w:r w:rsidR="00957BBB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.</w:t>
                      </w:r>
                    </w:p>
                    <w:p w14:paraId="4D8CFF21" w14:textId="77777777" w:rsidR="003547F9" w:rsidRDefault="003547F9">
                      <w:pPr>
                        <w:rPr>
                          <w:rFonts w:ascii="Bahnschrift Condensed" w:hAnsi="Bahnschrift Condensed"/>
                          <w:b/>
                          <w:bCs/>
                        </w:rPr>
                      </w:pPr>
                    </w:p>
                    <w:p w14:paraId="199A1306" w14:textId="2FDE97F9" w:rsidR="00D432AB" w:rsidRPr="00C57361" w:rsidRDefault="00A9188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</w:t>
                      </w:r>
                      <w:r w:rsidR="006D166A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enior Software Developer</w:t>
                      </w:r>
                    </w:p>
                    <w:p w14:paraId="62358137" w14:textId="313FDCC0" w:rsidR="00795C75" w:rsidRPr="00C57361" w:rsidRDefault="00795C75" w:rsidP="00795C7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 xml:space="preserve">Developer for </w:t>
                      </w:r>
                      <w:hyperlink r:id="rId17" w:history="1">
                        <w:r w:rsidRPr="00C57361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lang w:val="en-ZA"/>
                          </w:rPr>
                          <w:t>https://sahani.co/</w:t>
                        </w:r>
                      </w:hyperlink>
                    </w:p>
                    <w:p w14:paraId="2C39A2EC" w14:textId="7DD86B57" w:rsidR="004F3C6E" w:rsidRPr="00DB56EB" w:rsidRDefault="00DB56EB" w:rsidP="00DB56E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Laravel Framework develop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1655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B0EDF30" wp14:editId="237F61F2">
                <wp:simplePos x="0" y="0"/>
                <wp:positionH relativeFrom="column">
                  <wp:posOffset>-866140</wp:posOffset>
                </wp:positionH>
                <wp:positionV relativeFrom="paragraph">
                  <wp:posOffset>0</wp:posOffset>
                </wp:positionV>
                <wp:extent cx="2475810" cy="9591925"/>
                <wp:effectExtent l="0" t="0" r="20320" b="28575"/>
                <wp:wrapSquare wrapText="bothSides"/>
                <wp:docPr id="21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5810" cy="95919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158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049FC821" w14:textId="77777777" w:rsidR="00870622" w:rsidRDefault="00260F8D" w:rsidP="00870622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57361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ABOUT ME</w:t>
                            </w:r>
                          </w:p>
                          <w:p w14:paraId="62EC1330" w14:textId="5B631EC1" w:rsidR="009B3559" w:rsidRPr="00870622" w:rsidRDefault="00260F8D" w:rsidP="00870622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A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fter completing my </w:t>
                            </w:r>
                            <w:proofErr w:type="spellStart"/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Bsc</w:t>
                            </w:r>
                            <w:proofErr w:type="spellEnd"/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 in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Computer Science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, I ventured into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oftware Develop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ent</w:t>
                            </w:r>
                            <w:r w:rsidR="00AD528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have attained remarkable</w:t>
                            </w:r>
                            <w:r w:rsidR="00AD528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expertise.</w:t>
                            </w:r>
                          </w:p>
                          <w:p w14:paraId="72F01BA5" w14:textId="052380F6" w:rsidR="00260F8D" w:rsidRPr="00C57361" w:rsidRDefault="00260F8D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Proven ability to effectively lead personnel in various projects and software development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rocess</w:t>
                            </w:r>
                            <w:r w:rsidR="00B12910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CFC0B2C" w14:textId="2DD4039C" w:rsidR="00B12910" w:rsidRPr="00C57361" w:rsidRDefault="00B12910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trong problem-solving abilities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4A6FF9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committed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to achieving 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tandards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with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y</w:t>
                            </w:r>
                            <w:r w:rsidR="00FB6146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kill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f being able to identify what others would take more time to realize</w:t>
                            </w:r>
                            <w:r w:rsidR="00FB6146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581926" w14:textId="5A238D4F" w:rsidR="00FB6146" w:rsidRPr="00C57361" w:rsidRDefault="00FB6146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eeking leadership role with company in software development projects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.</w:t>
                            </w:r>
                            <w:r w:rsidR="001D4874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128E02F" w14:textId="20F0F022" w:rsidR="008F2030" w:rsidRPr="00ED7846" w:rsidRDefault="00A73492" w:rsidP="00FE3043">
                            <w:pPr>
                              <w:spacing w:before="240" w:after="0"/>
                              <w:rPr>
                                <w:color w:val="FFFFFF" w:themeColor="background1"/>
                              </w:rPr>
                            </w:pPr>
                            <w:r w:rsidRPr="001D4874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639196C" wp14:editId="6791329A">
                                  <wp:extent cx="2019300" cy="28575"/>
                                  <wp:effectExtent l="0" t="0" r="0" b="0"/>
                                  <wp:docPr id="210" name="Picture 2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9300" cy="28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rect w14:anchorId="2B0EDF30" id="AutoShape 14" o:spid="_x0000_s1044" style="position:absolute;margin-left:-68.2pt;margin-top:0;width:194.95pt;height:755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" fillcolor="#212934 [1615]" strokecolor="#747070 [1614]" strokeweight="1.25pt">
                <v:textbox inset="14.4pt,36pt,14.4pt,5.76pt">
                  <w:txbxContent>
                    <w:p w14:paraId="049FC821" w14:textId="77777777" w:rsidR="00870622" w:rsidRDefault="00260F8D" w:rsidP="00870622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57361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ABOUT ME</w:t>
                      </w:r>
                    </w:p>
                    <w:p w14:paraId="62EC1330" w14:textId="5B631EC1" w:rsidR="009B3559" w:rsidRPr="00870622" w:rsidRDefault="00260F8D" w:rsidP="00870622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A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fter completing my </w:t>
                      </w:r>
                      <w:proofErr w:type="spellStart"/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Bsc</w:t>
                      </w:r>
                      <w:proofErr w:type="spellEnd"/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 in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Computer Science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, I ventured into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Software Develop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ment</w:t>
                      </w:r>
                      <w:r w:rsidR="00AD528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and 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have attained remarkable</w:t>
                      </w:r>
                      <w:r w:rsidR="00AD528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expertise.</w:t>
                      </w:r>
                    </w:p>
                    <w:p w14:paraId="72F01BA5" w14:textId="052380F6" w:rsidR="00260F8D" w:rsidRPr="00C57361" w:rsidRDefault="00260F8D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Proven ability to effectively lead personnel in various projects and software development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process</w:t>
                      </w:r>
                      <w:r w:rsidR="00B12910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14:paraId="3CFC0B2C" w14:textId="2DD4039C" w:rsidR="00B12910" w:rsidRPr="00C57361" w:rsidRDefault="00B12910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trong problem-solving abilities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r w:rsidR="004A6FF9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committed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to achieving 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tandards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with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my</w:t>
                      </w:r>
                      <w:r w:rsidR="00FB6146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skill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of being able to identify what others would take more time to realize</w:t>
                      </w:r>
                      <w:r w:rsidR="00FB6146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14:paraId="7D581926" w14:textId="5A238D4F" w:rsidR="00FB6146" w:rsidRPr="00C57361" w:rsidRDefault="00FB6146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eeking leadership role with company in software development projects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.</w:t>
                      </w:r>
                      <w:r w:rsidR="001D4874" w:rsidRPr="00C57361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 xml:space="preserve"> </w:t>
                      </w:r>
                    </w:p>
                    <w:p w14:paraId="6128E02F" w14:textId="20F0F022" w:rsidR="008F2030" w:rsidRPr="00ED7846" w:rsidRDefault="00A73492" w:rsidP="00FE3043">
                      <w:pPr>
                        <w:spacing w:before="240" w:after="0"/>
                        <w:rPr>
                          <w:color w:val="FFFFFF" w:themeColor="background1"/>
                        </w:rPr>
                      </w:pPr>
                      <w:r w:rsidRPr="001D4874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639196C" wp14:editId="6791329A">
                            <wp:extent cx="2019300" cy="28575"/>
                            <wp:effectExtent l="0" t="0" r="0" b="0"/>
                            <wp:docPr id="210" name="Picture 2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9300" cy="28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sectPr w:rsidR="00DB47C8" w:rsidRPr="00C57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16BB5" w14:textId="77777777" w:rsidR="0055759C" w:rsidRDefault="0055759C" w:rsidP="00427A1B">
      <w:pPr>
        <w:spacing w:after="0" w:line="240" w:lineRule="auto"/>
      </w:pPr>
      <w:r>
        <w:separator/>
      </w:r>
    </w:p>
  </w:endnote>
  <w:endnote w:type="continuationSeparator" w:id="0">
    <w:p w14:paraId="6F5B7CCA" w14:textId="77777777" w:rsidR="0055759C" w:rsidRDefault="0055759C" w:rsidP="00427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62E4F5" w14:textId="77777777" w:rsidR="0055759C" w:rsidRDefault="0055759C" w:rsidP="00427A1B">
      <w:pPr>
        <w:spacing w:after="0" w:line="240" w:lineRule="auto"/>
      </w:pPr>
      <w:r>
        <w:separator/>
      </w:r>
    </w:p>
  </w:footnote>
  <w:footnote w:type="continuationSeparator" w:id="0">
    <w:p w14:paraId="60148950" w14:textId="77777777" w:rsidR="0055759C" w:rsidRDefault="0055759C" w:rsidP="00427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591B4A"/>
    <w:multiLevelType w:val="hybridMultilevel"/>
    <w:tmpl w:val="752CB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236D1"/>
    <w:multiLevelType w:val="hybridMultilevel"/>
    <w:tmpl w:val="63A2D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180DE1"/>
    <w:multiLevelType w:val="hybridMultilevel"/>
    <w:tmpl w:val="3824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jAxNbO0NDKxNDVT0lEKTi0uzszPAykwrAUA0MHzTywAAAA="/>
  </w:docVars>
  <w:rsids>
    <w:rsidRoot w:val="009B3559"/>
    <w:rsid w:val="0007450B"/>
    <w:rsid w:val="001604D1"/>
    <w:rsid w:val="00170B19"/>
    <w:rsid w:val="00175734"/>
    <w:rsid w:val="001B2E8E"/>
    <w:rsid w:val="001C7E54"/>
    <w:rsid w:val="001D4874"/>
    <w:rsid w:val="001D7A5A"/>
    <w:rsid w:val="001F2880"/>
    <w:rsid w:val="00260F8D"/>
    <w:rsid w:val="00264F15"/>
    <w:rsid w:val="002C0B06"/>
    <w:rsid w:val="003547F9"/>
    <w:rsid w:val="003828FC"/>
    <w:rsid w:val="003B4376"/>
    <w:rsid w:val="003D6790"/>
    <w:rsid w:val="00412A00"/>
    <w:rsid w:val="00427A1B"/>
    <w:rsid w:val="004A6FF9"/>
    <w:rsid w:val="004B00C9"/>
    <w:rsid w:val="004E63F1"/>
    <w:rsid w:val="004F3C6E"/>
    <w:rsid w:val="00533E3B"/>
    <w:rsid w:val="0055759C"/>
    <w:rsid w:val="005C397F"/>
    <w:rsid w:val="005F0145"/>
    <w:rsid w:val="00697170"/>
    <w:rsid w:val="006A22EE"/>
    <w:rsid w:val="006D166A"/>
    <w:rsid w:val="00703DB9"/>
    <w:rsid w:val="00717F56"/>
    <w:rsid w:val="007918F3"/>
    <w:rsid w:val="00795C75"/>
    <w:rsid w:val="007D69E0"/>
    <w:rsid w:val="00870622"/>
    <w:rsid w:val="0088553F"/>
    <w:rsid w:val="008A16B2"/>
    <w:rsid w:val="008E2AD7"/>
    <w:rsid w:val="008F2030"/>
    <w:rsid w:val="008F3BB4"/>
    <w:rsid w:val="00943A69"/>
    <w:rsid w:val="00957BBB"/>
    <w:rsid w:val="009B3559"/>
    <w:rsid w:val="009E5016"/>
    <w:rsid w:val="00A73492"/>
    <w:rsid w:val="00A84BC3"/>
    <w:rsid w:val="00A9188B"/>
    <w:rsid w:val="00AB1A3B"/>
    <w:rsid w:val="00AD0395"/>
    <w:rsid w:val="00AD5285"/>
    <w:rsid w:val="00B12910"/>
    <w:rsid w:val="00B21C4C"/>
    <w:rsid w:val="00B3461F"/>
    <w:rsid w:val="00B7193B"/>
    <w:rsid w:val="00B723EA"/>
    <w:rsid w:val="00BA30CC"/>
    <w:rsid w:val="00BB61AD"/>
    <w:rsid w:val="00BE08C2"/>
    <w:rsid w:val="00C57361"/>
    <w:rsid w:val="00C76B1B"/>
    <w:rsid w:val="00CB77DE"/>
    <w:rsid w:val="00D27084"/>
    <w:rsid w:val="00D30110"/>
    <w:rsid w:val="00D371FD"/>
    <w:rsid w:val="00D432AB"/>
    <w:rsid w:val="00D57C56"/>
    <w:rsid w:val="00D72422"/>
    <w:rsid w:val="00DA2CC5"/>
    <w:rsid w:val="00DB47C8"/>
    <w:rsid w:val="00DB56EB"/>
    <w:rsid w:val="00E41655"/>
    <w:rsid w:val="00E536E4"/>
    <w:rsid w:val="00E55E5B"/>
    <w:rsid w:val="00E71548"/>
    <w:rsid w:val="00E85903"/>
    <w:rsid w:val="00ED21C7"/>
    <w:rsid w:val="00ED7846"/>
    <w:rsid w:val="00F25A5F"/>
    <w:rsid w:val="00F72F0A"/>
    <w:rsid w:val="00FA1D99"/>
    <w:rsid w:val="00FB6146"/>
    <w:rsid w:val="00FC3BBC"/>
    <w:rsid w:val="00FD61CA"/>
    <w:rsid w:val="00FE3043"/>
    <w:rsid w:val="00FE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52470"/>
  <w15:chartTrackingRefBased/>
  <w15:docId w15:val="{5C2BB837-C70F-4523-8F14-07841704E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F0A"/>
  </w:style>
  <w:style w:type="paragraph" w:styleId="Heading1">
    <w:name w:val="heading 1"/>
    <w:basedOn w:val="Normal"/>
    <w:next w:val="Normal"/>
    <w:link w:val="Heading1Char"/>
    <w:uiPriority w:val="9"/>
    <w:qFormat/>
    <w:rsid w:val="001F2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8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9188B"/>
    <w:pPr>
      <w:ind w:left="720"/>
      <w:contextualSpacing/>
    </w:pPr>
  </w:style>
  <w:style w:type="paragraph" w:customStyle="1" w:styleId="ContactInfo">
    <w:name w:val="Contact Info"/>
    <w:basedOn w:val="NormalWeb"/>
    <w:qFormat/>
    <w:rsid w:val="00AB1A3B"/>
    <w:pPr>
      <w:spacing w:after="0" w:line="240" w:lineRule="auto"/>
    </w:pPr>
    <w:rPr>
      <w:rFonts w:asciiTheme="minorHAnsi" w:eastAsiaTheme="minorEastAsia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AB1A3B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A1B"/>
  </w:style>
  <w:style w:type="paragraph" w:styleId="Footer">
    <w:name w:val="footer"/>
    <w:basedOn w:val="Normal"/>
    <w:link w:val="FooterChar"/>
    <w:uiPriority w:val="99"/>
    <w:unhideWhenUsed/>
    <w:rsid w:val="00427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A1B"/>
  </w:style>
  <w:style w:type="character" w:styleId="Hyperlink">
    <w:name w:val="Hyperlink"/>
    <w:basedOn w:val="DefaultParagraphFont"/>
    <w:uiPriority w:val="99"/>
    <w:unhideWhenUsed/>
    <w:rsid w:val="00E859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hyperlink" Target="https://sahani.co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ahani.co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svg"/><Relationship Id="rId19" Type="http://schemas.openxmlformats.org/officeDocument/2006/relationships/image" Target="media/image70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one Alistar</dc:creator>
  <cp:keywords/>
  <dc:description/>
  <cp:lastModifiedBy>Brentone Alistar</cp:lastModifiedBy>
  <cp:revision>75</cp:revision>
  <cp:lastPrinted>2021-04-11T21:31:00Z</cp:lastPrinted>
  <dcterms:created xsi:type="dcterms:W3CDTF">2020-12-31T20:56:00Z</dcterms:created>
  <dcterms:modified xsi:type="dcterms:W3CDTF">2021-08-08T08:39:00Z</dcterms:modified>
</cp:coreProperties>
</file>